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ACA0A4" w14:textId="77777777" w:rsidR="00071FAD" w:rsidRDefault="00071FAD" w:rsidP="00071FAD">
      <w:r>
        <w:t>Двоичный пробел внутри положительного целого числа N - это любая максимальная последовательность последовательных нулей, окруженная единицами на обоих концах в двоичном представлении N.</w:t>
      </w:r>
    </w:p>
    <w:p w14:paraId="149B8A6C" w14:textId="77777777" w:rsidR="00071FAD" w:rsidRDefault="00071FAD" w:rsidP="00071FAD"/>
    <w:p w14:paraId="2E1A18B8" w14:textId="77777777" w:rsidR="00071FAD" w:rsidRDefault="00071FAD" w:rsidP="00071FAD">
      <w:r>
        <w:t>Например, число 9 имеет двоичное представление 1001 и содержит двоичный пробел длиной 2. Число 529 имеет двоичное представление 1000010001 и содержит два двоичных пробела: один длиной 4 и один длиной 3. Число 20 имеет двоичное представление 10100 и содержит один двоичный пробел длиной 1. Число 15 имеет двоичное представление 1111 и не имеет двоичных пробелов. Число 32 имеет двоичное представление 100000 и не имеет двоичных пробелов.</w:t>
      </w:r>
    </w:p>
    <w:p w14:paraId="3A330942" w14:textId="77777777" w:rsidR="00071FAD" w:rsidRDefault="00071FAD" w:rsidP="00071FAD"/>
    <w:p w14:paraId="52F70E94" w14:textId="77777777" w:rsidR="00071FAD" w:rsidRDefault="00071FAD" w:rsidP="00071FAD">
      <w:r>
        <w:t>Напишите функцию:</w:t>
      </w:r>
    </w:p>
    <w:p w14:paraId="6AF7294B" w14:textId="77777777" w:rsidR="00071FAD" w:rsidRDefault="00071FAD" w:rsidP="00071FAD"/>
    <w:p w14:paraId="26F800CF" w14:textId="21D6A9FA" w:rsidR="00071FAD" w:rsidRPr="00CE143A" w:rsidRDefault="00CE143A" w:rsidP="00071FAD">
      <w:pPr>
        <w:rPr>
          <w:lang w:val="ru-RU"/>
        </w:rPr>
      </w:pPr>
      <w:r>
        <w:rPr>
          <w:lang w:val="en-US"/>
        </w:rPr>
        <w:t>Def</w:t>
      </w:r>
      <w:r w:rsidRPr="00CE143A">
        <w:rPr>
          <w:lang w:val="ru-RU"/>
        </w:rPr>
        <w:t xml:space="preserve"> </w:t>
      </w:r>
      <w:r>
        <w:rPr>
          <w:lang w:val="en-US"/>
        </w:rPr>
        <w:t>solution</w:t>
      </w:r>
      <w:r w:rsidRPr="00CE143A">
        <w:rPr>
          <w:lang w:val="ru-RU"/>
        </w:rPr>
        <w:t>(</w:t>
      </w:r>
      <w:r>
        <w:rPr>
          <w:lang w:val="en-US"/>
        </w:rPr>
        <w:t>N</w:t>
      </w:r>
      <w:r w:rsidRPr="00CE143A">
        <w:rPr>
          <w:lang w:val="ru-RU"/>
        </w:rPr>
        <w:t>):</w:t>
      </w:r>
    </w:p>
    <w:p w14:paraId="36FAA6F0" w14:textId="6F5C85C0" w:rsidR="00CE143A" w:rsidRPr="00CE143A" w:rsidRDefault="00CE143A" w:rsidP="00071FAD">
      <w:pPr>
        <w:rPr>
          <w:lang w:val="ru-RU"/>
        </w:rPr>
      </w:pPr>
      <w:r w:rsidRPr="00CE143A">
        <w:rPr>
          <w:lang w:val="ru-RU"/>
        </w:rPr>
        <w:tab/>
      </w:r>
      <w:r>
        <w:rPr>
          <w:lang w:val="en-US"/>
        </w:rPr>
        <w:t>pass</w:t>
      </w:r>
    </w:p>
    <w:p w14:paraId="1343C1AB" w14:textId="77777777" w:rsidR="00071FAD" w:rsidRDefault="00071FAD" w:rsidP="00071FAD"/>
    <w:p w14:paraId="29698701" w14:textId="3CDBB0AD" w:rsidR="00071FAD" w:rsidRDefault="00071FAD" w:rsidP="00071FAD">
      <w:r>
        <w:t xml:space="preserve">который, учитывая положительное целое число N, возвращает длину самого длинного двоичного </w:t>
      </w:r>
      <w:r w:rsidR="00CE143A">
        <w:rPr>
          <w:lang w:val="kk-KZ"/>
        </w:rPr>
        <w:t>пробела</w:t>
      </w:r>
      <w:r>
        <w:t>. Функция должна вернуть 0, если N не содержит двоичного пробела.</w:t>
      </w:r>
    </w:p>
    <w:p w14:paraId="506CE896" w14:textId="77777777" w:rsidR="00071FAD" w:rsidRDefault="00071FAD" w:rsidP="00071FAD"/>
    <w:p w14:paraId="7D23974F" w14:textId="77777777" w:rsidR="00071FAD" w:rsidRDefault="00071FAD" w:rsidP="00071FAD">
      <w:r>
        <w:t>Например, при N = 1041 функция должна вернуть 5, потому что N имеет двоичное представление 10000010001, и поэтому его самый длинный двоичный пробел имеет длину 5. При N = 32 функция должна возвращать 0, потому что N имеет двоичное представление '100000' и, следовательно, нет двоичных пробелов.</w:t>
      </w:r>
    </w:p>
    <w:p w14:paraId="5970A337" w14:textId="77777777" w:rsidR="00071FAD" w:rsidRDefault="00071FAD" w:rsidP="00071FAD"/>
    <w:p w14:paraId="51325603" w14:textId="77777777" w:rsidR="00071FAD" w:rsidRDefault="00071FAD" w:rsidP="00071FAD">
      <w:r>
        <w:t>Напишите эффективный алгоритм для следующих предположений:</w:t>
      </w:r>
    </w:p>
    <w:p w14:paraId="131A938C" w14:textId="77777777" w:rsidR="00071FAD" w:rsidRDefault="00071FAD" w:rsidP="00071FAD"/>
    <w:p w14:paraId="6FABA05F" w14:textId="7D9B2F42" w:rsidR="00071FAD" w:rsidRDefault="00071FAD" w:rsidP="00071FAD">
      <w:r>
        <w:t>N - целое число в диапазоне [1..2 147 483 647].</w:t>
      </w:r>
    </w:p>
    <w:sectPr w:rsidR="00071FA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SxtLA0NDCwMDBW0lEKTi0uzszPAykwrAUAB9fn2CwAAAA="/>
  </w:docVars>
  <w:rsids>
    <w:rsidRoot w:val="00071FAD"/>
    <w:rsid w:val="00071FAD"/>
    <w:rsid w:val="00CE1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045633"/>
  <w15:chartTrackingRefBased/>
  <w15:docId w15:val="{8B03F559-1315-4C82-A273-4D674866A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186679FD0A49024C990DBF628A504220" ma:contentTypeVersion="3" ma:contentTypeDescription="Создание документа." ma:contentTypeScope="" ma:versionID="1bd67a0fd822453bb5085167b2909330">
  <xsd:schema xmlns:xsd="http://www.w3.org/2001/XMLSchema" xmlns:xs="http://www.w3.org/2001/XMLSchema" xmlns:p="http://schemas.microsoft.com/office/2006/metadata/properties" xmlns:ns2="52ad687b-d88e-4c84-9e90-c56e7c0a23e1" targetNamespace="http://schemas.microsoft.com/office/2006/metadata/properties" ma:root="true" ma:fieldsID="6a452920eb1e2dd3b20786a7796a9e1f" ns2:_="">
    <xsd:import namespace="52ad687b-d88e-4c84-9e90-c56e7c0a23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ad687b-d88e-4c84-9e90-c56e7c0a2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741B76A-ECBB-4D4A-B133-E20D6994809A}"/>
</file>

<file path=customXml/itemProps2.xml><?xml version="1.0" encoding="utf-8"?>
<ds:datastoreItem xmlns:ds="http://schemas.openxmlformats.org/officeDocument/2006/customXml" ds:itemID="{4DDFEFC6-BEF2-41ED-BB62-A5357F990ACD}"/>
</file>

<file path=customXml/itemProps3.xml><?xml version="1.0" encoding="utf-8"?>
<ds:datastoreItem xmlns:ds="http://schemas.openxmlformats.org/officeDocument/2006/customXml" ds:itemID="{966889E2-3018-4358-82F8-90A9EDEF1AB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 A. Pak</dc:creator>
  <cp:keywords/>
  <dc:description/>
  <cp:lastModifiedBy>Aleksandr A. Pak</cp:lastModifiedBy>
  <cp:revision>1</cp:revision>
  <dcterms:created xsi:type="dcterms:W3CDTF">2021-03-26T14:11:00Z</dcterms:created>
  <dcterms:modified xsi:type="dcterms:W3CDTF">2021-03-26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679FD0A49024C990DBF628A504220</vt:lpwstr>
  </property>
</Properties>
</file>